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PlainTable3"/>
        <w:tblpPr w:leftFromText="180" w:rightFromText="180" w:horzAnchor="page" w:tblpX="886" w:tblpY="-398"/>
        <w:tblW w:w="901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3"/>
        <w:gridCol w:w="1496"/>
        <w:gridCol w:w="914"/>
        <w:gridCol w:w="1229"/>
        <w:gridCol w:w="1510"/>
        <w:gridCol w:w="1914"/>
      </w:tblGrid>
      <w:tr w:rsidR="008F6ED6" w14:paraId="7A268183" w14:textId="77777777" w:rsidTr="00886A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14E3E7" w14:textId="77777777" w:rsidR="008F6ED6" w:rsidRDefault="008F6ED6" w:rsidP="00886A9E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ntity Name </w:t>
            </w:r>
          </w:p>
        </w:tc>
        <w:tc>
          <w:tcPr>
            <w:tcW w:w="70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781E12" w14:textId="77777777" w:rsidR="008F6ED6" w:rsidRDefault="008F6ED6" w:rsidP="00886A9E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</w:tr>
      <w:tr w:rsidR="008F6ED6" w14:paraId="1CBCD238" w14:textId="77777777" w:rsidTr="00886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436ADD" w14:textId="6D82A2C7" w:rsidR="008F6ED6" w:rsidRDefault="00373EFA" w:rsidP="00886A9E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70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6765E4" w14:textId="3C24AC3E" w:rsidR="008F6ED6" w:rsidRDefault="008F6ED6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The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entity includes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Customer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personal information like name, email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, and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contact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umber</w:t>
            </w:r>
          </w:p>
        </w:tc>
      </w:tr>
      <w:tr w:rsidR="008F6ED6" w14:paraId="60521501" w14:textId="77777777" w:rsidTr="00886A9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2D96186" w14:textId="77777777" w:rsidR="008F6ED6" w:rsidRDefault="008F6ED6" w:rsidP="00886A9E">
            <w:pPr>
              <w:spacing w:line="240" w:lineRule="auto"/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Field Name 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F077B" w14:textId="77777777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4EBD31" w14:textId="77777777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ata type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BCF3E3" w14:textId="77777777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Key field 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E54BAB" w14:textId="77777777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Constraints 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4B0DF" w14:textId="77777777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Example </w:t>
            </w:r>
          </w:p>
        </w:tc>
      </w:tr>
      <w:tr w:rsidR="00373EFA" w14:paraId="58F7B4F8" w14:textId="77777777" w:rsidTr="00886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7FCB7D5" w14:textId="6A4C5EBB" w:rsidR="008F6ED6" w:rsidRDefault="00373EFA" w:rsidP="00886A9E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  <w:r w:rsidR="008F6ED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_id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253282" w14:textId="6CFA0D59" w:rsidR="008F6ED6" w:rsidRDefault="008F6ED6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Unique id for each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F0F6DAF" w14:textId="77777777" w:rsidR="008F6ED6" w:rsidRDefault="008F6ED6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F9EDA" w14:textId="77777777" w:rsidR="008F6ED6" w:rsidRDefault="008F6ED6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PK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ADE796" w14:textId="77777777" w:rsidR="008F6ED6" w:rsidRDefault="008F6ED6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 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9A4FE4" w14:textId="254BE431" w:rsidR="008F6ED6" w:rsidRDefault="00373EFA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</w:t>
            </w:r>
            <w:r w:rsidR="008F6ED6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1,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</w:t>
            </w:r>
            <w:r w:rsidR="008F6ED6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2</w:t>
            </w:r>
          </w:p>
        </w:tc>
      </w:tr>
      <w:tr w:rsidR="008F6ED6" w14:paraId="423BB234" w14:textId="77777777" w:rsidTr="00886A9E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1E67173" w14:textId="3001016F" w:rsidR="008F6ED6" w:rsidRDefault="00373EFA" w:rsidP="00886A9E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  <w:r w:rsidR="008F6ED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_name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B1D12" w14:textId="22E2BE1C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Name of each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B722A5" w14:textId="77777777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1B8C505" w14:textId="77777777" w:rsidR="008F6ED6" w:rsidRDefault="008F6ED6" w:rsidP="00886A9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6B29AF" w14:textId="77777777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2AE263" w14:textId="63480A84" w:rsidR="008F6ED6" w:rsidRDefault="00373EFA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Kuwar</w:t>
            </w:r>
            <w:r w:rsidR="008F6ED6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,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Suyang</w:t>
            </w:r>
            <w:proofErr w:type="spellEnd"/>
          </w:p>
        </w:tc>
      </w:tr>
      <w:tr w:rsidR="00373EFA" w14:paraId="1776C2E2" w14:textId="77777777" w:rsidTr="00886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07303E40" w14:textId="6AE44089" w:rsidR="008F6ED6" w:rsidRDefault="00373EFA" w:rsidP="00886A9E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  <w:r w:rsidR="008F6ED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_email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D0E10F" w14:textId="2E324A2F" w:rsidR="008F6ED6" w:rsidRDefault="008F6ED6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Email of each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56E50D" w14:textId="77777777" w:rsidR="008F6ED6" w:rsidRDefault="008F6ED6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9DED14" w14:textId="77777777" w:rsidR="008F6ED6" w:rsidRDefault="008F6ED6" w:rsidP="00886A9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9CEB6F" w14:textId="77777777" w:rsidR="008F6ED6" w:rsidRDefault="008F6ED6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00F2FE" w14:textId="6B46A1FB" w:rsidR="008F6ED6" w:rsidRDefault="00373EFA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kuwar</w:t>
            </w:r>
            <w:r w:rsidR="008F6ED6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@123.com</w:t>
            </w:r>
          </w:p>
        </w:tc>
      </w:tr>
      <w:tr w:rsidR="008F6ED6" w14:paraId="358F2A79" w14:textId="77777777" w:rsidTr="00886A9E">
        <w:trPr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21F0BF4" w14:textId="3328E8A4" w:rsidR="008F6ED6" w:rsidRDefault="00373EFA" w:rsidP="00886A9E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  <w:r w:rsidR="008F6ED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_contact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1A5DCB" w14:textId="05AB7C21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Contact number of each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8CF987" w14:textId="77777777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Integer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4DA681" w14:textId="77777777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F9835F" w14:textId="77777777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1AB8E" w14:textId="1FC65E3A" w:rsidR="008F6ED6" w:rsidRDefault="008F6ED6" w:rsidP="00886A9E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02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3456789</w:t>
            </w:r>
          </w:p>
        </w:tc>
      </w:tr>
      <w:tr w:rsidR="00373EFA" w14:paraId="36212EE1" w14:textId="77777777" w:rsidTr="00886A9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05D2D29" w14:textId="01846EBA" w:rsidR="008F6ED6" w:rsidRDefault="0066607E" w:rsidP="00886A9E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password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9A697E" w14:textId="286A21F1" w:rsidR="008F6ED6" w:rsidRDefault="00397BBC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Password </w:t>
            </w:r>
            <w:r w:rsidR="00373EF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for that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CDDA52" w14:textId="0D7D6D7E" w:rsidR="008F6ED6" w:rsidRDefault="00373EFA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3D4392" w14:textId="7104C2C1" w:rsidR="008F6ED6" w:rsidRDefault="008F6ED6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67C314" w14:textId="77777777" w:rsidR="008F6ED6" w:rsidRDefault="00373EFA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</w:t>
            </w:r>
          </w:p>
          <w:p w14:paraId="40561254" w14:textId="3527DBF8" w:rsidR="00373EFA" w:rsidRDefault="00373EFA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09F5A2" w14:textId="73BA1E55" w:rsidR="008F6ED6" w:rsidRDefault="00397BBC" w:rsidP="00886A9E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Abc123</w:t>
            </w:r>
          </w:p>
        </w:tc>
      </w:tr>
    </w:tbl>
    <w:p w14:paraId="36542CAE" w14:textId="77777777" w:rsidR="00886A9E" w:rsidRPr="004E062E" w:rsidRDefault="00886A9E" w:rsidP="00886A9E">
      <w:pPr>
        <w:rPr>
          <w:rFonts w:ascii="Arial" w:hAnsi="Arial" w:cs="Arial"/>
        </w:rPr>
      </w:pPr>
    </w:p>
    <w:tbl>
      <w:tblPr>
        <w:tblStyle w:val="PlainTable3"/>
        <w:tblpPr w:leftFromText="180" w:rightFromText="180" w:horzAnchor="page" w:tblpX="886" w:tblpY="-398"/>
        <w:tblW w:w="901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3"/>
        <w:gridCol w:w="1496"/>
        <w:gridCol w:w="914"/>
        <w:gridCol w:w="1229"/>
        <w:gridCol w:w="1510"/>
        <w:gridCol w:w="1914"/>
      </w:tblGrid>
      <w:tr w:rsidR="00886A9E" w14:paraId="41954171" w14:textId="77777777" w:rsidTr="00BD5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D303A2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ntity Name </w:t>
            </w:r>
          </w:p>
        </w:tc>
        <w:tc>
          <w:tcPr>
            <w:tcW w:w="70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3F5463" w14:textId="77777777" w:rsidR="00886A9E" w:rsidRDefault="00886A9E" w:rsidP="00BD5121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</w:tr>
      <w:tr w:rsidR="00886A9E" w14:paraId="619B3386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C5FF9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70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FA97B8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he Customer entity includes Customer personal information like name, email, and contact number</w:t>
            </w:r>
          </w:p>
        </w:tc>
      </w:tr>
      <w:tr w:rsidR="00886A9E" w14:paraId="45D35B72" w14:textId="77777777" w:rsidTr="00BD5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A14990A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Field Name 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3FC3B1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431379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ata type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4EEF50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Key field 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3F882F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Constraints 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584EC9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Example </w:t>
            </w:r>
          </w:p>
        </w:tc>
      </w:tr>
      <w:tr w:rsidR="00886A9E" w14:paraId="35E50489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86809DE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id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4F613E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Unique id for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5247F6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99F8A4C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PK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96EF6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 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B7295AE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1, C2</w:t>
            </w:r>
          </w:p>
        </w:tc>
      </w:tr>
      <w:tr w:rsidR="00886A9E" w14:paraId="53CC6E1C" w14:textId="77777777" w:rsidTr="00BD5121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2DEBCAD2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name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D0A5F7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ame of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7BE01A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512A72" w14:textId="77777777" w:rsidR="00886A9E" w:rsidRDefault="00886A9E" w:rsidP="00BD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D651EB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11A3FA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Kuwar,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Suyang</w:t>
            </w:r>
            <w:proofErr w:type="spellEnd"/>
          </w:p>
        </w:tc>
      </w:tr>
      <w:tr w:rsidR="00886A9E" w14:paraId="41331E7E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64A8FC2A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email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DEC8D9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mail of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CC14C3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452DD8" w14:textId="77777777" w:rsidR="00886A9E" w:rsidRDefault="00886A9E" w:rsidP="00BD5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FC895D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2EA315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kuwar@123.com</w:t>
            </w:r>
          </w:p>
        </w:tc>
      </w:tr>
      <w:tr w:rsidR="00886A9E" w14:paraId="2160459A" w14:textId="77777777" w:rsidTr="00BD5121">
        <w:trPr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612594A6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contact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C48C14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ontact number of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3ECB10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Integer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00D896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81E009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7CA8B0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023456789</w:t>
            </w:r>
          </w:p>
        </w:tc>
      </w:tr>
      <w:tr w:rsidR="00886A9E" w14:paraId="74C4D243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055ADA60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password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8358C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Password for that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AAF6D3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CBFAFC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685277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</w:t>
            </w:r>
          </w:p>
          <w:p w14:paraId="69306C8E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C16ED0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Abc123</w:t>
            </w:r>
          </w:p>
        </w:tc>
      </w:tr>
    </w:tbl>
    <w:p w14:paraId="0DE33933" w14:textId="77777777" w:rsidR="00886A9E" w:rsidRPr="004E062E" w:rsidRDefault="00886A9E" w:rsidP="00886A9E">
      <w:pPr>
        <w:rPr>
          <w:rFonts w:ascii="Arial" w:hAnsi="Arial" w:cs="Arial"/>
        </w:rPr>
      </w:pPr>
    </w:p>
    <w:tbl>
      <w:tblPr>
        <w:tblStyle w:val="PlainTable3"/>
        <w:tblpPr w:leftFromText="180" w:rightFromText="180" w:horzAnchor="page" w:tblpX="886" w:tblpY="-398"/>
        <w:tblW w:w="901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3"/>
        <w:gridCol w:w="1496"/>
        <w:gridCol w:w="914"/>
        <w:gridCol w:w="1229"/>
        <w:gridCol w:w="1510"/>
        <w:gridCol w:w="1914"/>
      </w:tblGrid>
      <w:tr w:rsidR="00886A9E" w14:paraId="5EE04B3E" w14:textId="77777777" w:rsidTr="00BD5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161C5D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ntity Name </w:t>
            </w:r>
          </w:p>
        </w:tc>
        <w:tc>
          <w:tcPr>
            <w:tcW w:w="70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4AF686" w14:textId="77777777" w:rsidR="00886A9E" w:rsidRDefault="00886A9E" w:rsidP="00BD5121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</w:tr>
      <w:tr w:rsidR="00886A9E" w14:paraId="01E44EC1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37E2F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70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FCCA28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he Customer entity includes Customer personal information like name, email, and contact number</w:t>
            </w:r>
          </w:p>
        </w:tc>
      </w:tr>
      <w:tr w:rsidR="00886A9E" w14:paraId="09B92970" w14:textId="77777777" w:rsidTr="00BD5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2EADFD02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Field Name 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D006B9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9EE59D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ata type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DB7BEB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Key field 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2DD5F1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Constraints 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7543DD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Example </w:t>
            </w:r>
          </w:p>
        </w:tc>
      </w:tr>
      <w:tr w:rsidR="00886A9E" w14:paraId="09C1C6B7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1F77715A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id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443DFF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Unique id for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0B313D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C9D39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PK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AD83FB1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 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51034AD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1, C2</w:t>
            </w:r>
          </w:p>
        </w:tc>
      </w:tr>
      <w:tr w:rsidR="00886A9E" w14:paraId="19ED578A" w14:textId="77777777" w:rsidTr="00BD5121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69F10350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name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19140A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ame of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22A6C4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646C97" w14:textId="77777777" w:rsidR="00886A9E" w:rsidRDefault="00886A9E" w:rsidP="00BD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A6D053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92C71D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Kuwar,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Suyang</w:t>
            </w:r>
            <w:proofErr w:type="spellEnd"/>
          </w:p>
        </w:tc>
      </w:tr>
      <w:tr w:rsidR="00886A9E" w14:paraId="2830AA92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143FEDC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email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9505F7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mail of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12B431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977F03" w14:textId="77777777" w:rsidR="00886A9E" w:rsidRDefault="00886A9E" w:rsidP="00BD5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EF06D4F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9E33A9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kuwar@123.com</w:t>
            </w:r>
          </w:p>
        </w:tc>
      </w:tr>
      <w:tr w:rsidR="00886A9E" w14:paraId="17F96732" w14:textId="77777777" w:rsidTr="00BD5121">
        <w:trPr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6E0C6426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contact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C6B0016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ontact number of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EF369D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Integer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0F1127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12097E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02F839" w14:textId="77777777" w:rsidR="00886A9E" w:rsidRDefault="00886A9E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023456789</w:t>
            </w:r>
          </w:p>
        </w:tc>
      </w:tr>
      <w:tr w:rsidR="00886A9E" w14:paraId="2448642B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5F89D63" w14:textId="77777777" w:rsidR="00886A9E" w:rsidRDefault="00886A9E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password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DBACFF5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Password for that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2C8C08C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8F8CD5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1A9647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</w:t>
            </w:r>
          </w:p>
          <w:p w14:paraId="770405E5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6315CE" w14:textId="77777777" w:rsidR="00886A9E" w:rsidRDefault="00886A9E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Abc123</w:t>
            </w:r>
          </w:p>
        </w:tc>
      </w:tr>
    </w:tbl>
    <w:p w14:paraId="6204AD39" w14:textId="77777777" w:rsidR="00DB1555" w:rsidRPr="004E062E" w:rsidRDefault="00DB1555" w:rsidP="00DB1555">
      <w:pPr>
        <w:rPr>
          <w:rFonts w:ascii="Arial" w:hAnsi="Arial" w:cs="Arial"/>
        </w:rPr>
      </w:pPr>
    </w:p>
    <w:tbl>
      <w:tblPr>
        <w:tblStyle w:val="PlainTable3"/>
        <w:tblpPr w:leftFromText="180" w:rightFromText="180" w:horzAnchor="page" w:tblpX="886" w:tblpY="-398"/>
        <w:tblW w:w="901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53"/>
        <w:gridCol w:w="1496"/>
        <w:gridCol w:w="914"/>
        <w:gridCol w:w="1229"/>
        <w:gridCol w:w="1510"/>
        <w:gridCol w:w="1914"/>
      </w:tblGrid>
      <w:tr w:rsidR="00DB1555" w14:paraId="2168795D" w14:textId="77777777" w:rsidTr="00BD512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65EBD" w14:textId="77777777" w:rsidR="00DB1555" w:rsidRDefault="00DB1555" w:rsidP="00BD5121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ntity Name </w:t>
            </w:r>
          </w:p>
        </w:tc>
        <w:tc>
          <w:tcPr>
            <w:tcW w:w="70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01D5C3E" w14:textId="77777777" w:rsidR="00DB1555" w:rsidRDefault="00DB1555" w:rsidP="00BD5121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</w:tr>
      <w:tr w:rsidR="00DB1555" w14:paraId="1223872C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049929" w14:textId="77777777" w:rsidR="00DB1555" w:rsidRDefault="00DB1555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</w:t>
            </w:r>
          </w:p>
        </w:tc>
        <w:tc>
          <w:tcPr>
            <w:tcW w:w="7063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B749277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he Customer entity includes Customer personal information like name, email, and contact number</w:t>
            </w:r>
          </w:p>
        </w:tc>
      </w:tr>
      <w:tr w:rsidR="00DB1555" w14:paraId="0B25F26A" w14:textId="77777777" w:rsidTr="00BD512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78054F57" w14:textId="77777777" w:rsidR="00DB1555" w:rsidRDefault="00DB1555" w:rsidP="00BD5121">
            <w:pPr>
              <w:spacing w:line="240" w:lineRule="auto"/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Field Name 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C1AAD2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C341FB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ata type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C73896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Key field 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D2BCBD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Constraints 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9F8E61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Example </w:t>
            </w:r>
          </w:p>
        </w:tc>
      </w:tr>
      <w:tr w:rsidR="00DB1555" w14:paraId="5FE8A652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49D17172" w14:textId="77777777" w:rsidR="00DB1555" w:rsidRDefault="00DB1555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id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FA1150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Unique id for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76D6F2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20D430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PK</w:t>
            </w: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7910DA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 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8845C0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1, C2</w:t>
            </w:r>
          </w:p>
        </w:tc>
      </w:tr>
      <w:tr w:rsidR="00DB1555" w14:paraId="55A1B854" w14:textId="77777777" w:rsidTr="00BD5121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7B41943E" w14:textId="77777777" w:rsidR="00DB1555" w:rsidRDefault="00DB1555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name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E1036A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ame of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4CBAC5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A5F96D" w14:textId="77777777" w:rsidR="00DB1555" w:rsidRDefault="00DB1555" w:rsidP="00BD512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5E869E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5F21D5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Kuwar, </w:t>
            </w:r>
            <w:proofErr w:type="spellStart"/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Suyang</w:t>
            </w:r>
            <w:proofErr w:type="spellEnd"/>
          </w:p>
        </w:tc>
      </w:tr>
      <w:tr w:rsidR="00DB1555" w14:paraId="2B0F3A27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8294116" w14:textId="77777777" w:rsidR="00DB1555" w:rsidRDefault="00DB1555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email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B2C947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mail of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E06BED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 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9959B5" w14:textId="77777777" w:rsidR="00DB1555" w:rsidRDefault="00DB1555" w:rsidP="00BD512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136333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D16B54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kuwar@123.com</w:t>
            </w:r>
          </w:p>
        </w:tc>
      </w:tr>
      <w:tr w:rsidR="00DB1555" w14:paraId="13BF7D08" w14:textId="77777777" w:rsidTr="00BD5121">
        <w:trPr>
          <w:trHeight w:val="9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0236AC55" w14:textId="77777777" w:rsidR="00DB1555" w:rsidRDefault="00DB1555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ustomer_contact</w:t>
            </w:r>
            <w:proofErr w:type="spellEnd"/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DFB45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ontact number of each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1D3700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Integer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D3B68F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0F660C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FCAD7A4" w14:textId="77777777" w:rsidR="00DB1555" w:rsidRDefault="00DB1555" w:rsidP="00BD5121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023456789</w:t>
            </w:r>
          </w:p>
        </w:tc>
      </w:tr>
      <w:tr w:rsidR="00DB1555" w14:paraId="5FA46672" w14:textId="77777777" w:rsidTr="00BD512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1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5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342C5634" w14:textId="77777777" w:rsidR="00DB1555" w:rsidRDefault="00DB1555" w:rsidP="00BD5121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password</w:t>
            </w:r>
          </w:p>
        </w:tc>
        <w:tc>
          <w:tcPr>
            <w:tcW w:w="14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F3C882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Password for that customer</w:t>
            </w:r>
          </w:p>
        </w:tc>
        <w:tc>
          <w:tcPr>
            <w:tcW w:w="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5FDEDE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F5DAF8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DE1A49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</w:t>
            </w:r>
          </w:p>
          <w:p w14:paraId="47A33338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ULL</w:t>
            </w:r>
          </w:p>
        </w:tc>
        <w:tc>
          <w:tcPr>
            <w:tcW w:w="191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F0B6DF" w14:textId="77777777" w:rsidR="00DB1555" w:rsidRDefault="00DB1555" w:rsidP="00BD5121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Abc123</w:t>
            </w:r>
          </w:p>
        </w:tc>
      </w:tr>
    </w:tbl>
    <w:p w14:paraId="40FB10A9" w14:textId="77777777" w:rsidR="00DB1555" w:rsidRPr="004E062E" w:rsidRDefault="00DB1555" w:rsidP="00DB1555">
      <w:pPr>
        <w:rPr>
          <w:rFonts w:ascii="Arial" w:hAnsi="Arial" w:cs="Arial"/>
        </w:rPr>
      </w:pPr>
    </w:p>
    <w:tbl>
      <w:tblPr>
        <w:tblStyle w:val="PlainTable3"/>
        <w:tblpPr w:leftFromText="180" w:rightFromText="180" w:vertAnchor="page" w:horzAnchor="page" w:tblpX="933" w:tblpY="9441"/>
        <w:tblW w:w="9016" w:type="dxa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21"/>
        <w:gridCol w:w="1671"/>
        <w:gridCol w:w="1079"/>
        <w:gridCol w:w="1367"/>
        <w:gridCol w:w="1687"/>
        <w:gridCol w:w="1391"/>
      </w:tblGrid>
      <w:tr w:rsidR="00EF3EC9" w14:paraId="57BFAA85" w14:textId="77777777" w:rsidTr="00EF3EC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9A4CA6" w14:textId="77777777" w:rsidR="00EF3EC9" w:rsidRDefault="00EF3EC9" w:rsidP="00EF3EC9">
            <w:pPr>
              <w:spacing w:line="240" w:lineRule="auto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entity Name </w:t>
            </w:r>
          </w:p>
        </w:tc>
        <w:tc>
          <w:tcPr>
            <w:tcW w:w="71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7B2823" w14:textId="77777777" w:rsidR="00EF3EC9" w:rsidRDefault="00EF3EC9" w:rsidP="00EF3EC9">
            <w:pPr>
              <w:spacing w:line="240" w:lineRule="auto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</w:tr>
      <w:tr w:rsidR="00E8379B" w14:paraId="7609F97D" w14:textId="77777777" w:rsidTr="00EF3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FD880E" w14:textId="600F15FB" w:rsidR="00EF3EC9" w:rsidRDefault="00977ABA" w:rsidP="00EF3EC9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Check-in details</w:t>
            </w:r>
          </w:p>
        </w:tc>
        <w:tc>
          <w:tcPr>
            <w:tcW w:w="7151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F5975D4" w14:textId="2526B0B1" w:rsidR="00EF3EC9" w:rsidRDefault="00EF3EC9" w:rsidP="00EF3E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The </w:t>
            </w:r>
            <w:r w:rsidR="00977ABA">
              <w:rPr>
                <w:rFonts w:ascii="Times New Roman" w:eastAsia="Times New Roman" w:hAnsi="Times New Roman" w:cs="Times New Roman"/>
                <w:b/>
                <w:bCs/>
                <w:caps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</w:t>
            </w:r>
            <w:r w:rsidR="00977ABA">
              <w:rPr>
                <w:rFonts w:ascii="Times New Roman" w:eastAsia="Times New Roman" w:hAnsi="Times New Roman" w:cs="Times New Roman"/>
                <w:b/>
                <w:bCs/>
                <w:caps/>
                <w:kern w:val="0"/>
                <w:sz w:val="28"/>
                <w:szCs w:val="28"/>
                <w:lang w:val="en-NZ" w:eastAsia="en-NZ"/>
                <w14:ligatures w14:val="none"/>
              </w:rPr>
              <w:t>Check</w:t>
            </w:r>
            <w:proofErr w:type="gramEnd"/>
            <w:r w:rsidR="00977ABA">
              <w:rPr>
                <w:rFonts w:ascii="Times New Roman" w:eastAsia="Times New Roman" w:hAnsi="Times New Roman" w:cs="Times New Roman"/>
                <w:b/>
                <w:bCs/>
                <w:caps/>
                <w:kern w:val="0"/>
                <w:sz w:val="28"/>
                <w:szCs w:val="28"/>
                <w:lang w:val="en-NZ" w:eastAsia="en-NZ"/>
                <w14:ligatures w14:val="none"/>
              </w:rPr>
              <w:t>-in details</w:t>
            </w:r>
            <w:r w:rsidR="00977ABA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entity includes </w:t>
            </w:r>
            <w:r w:rsidR="00413D27">
              <w:rPr>
                <w:rFonts w:ascii="Times New Roman" w:eastAsia="Times New Roman" w:hAnsi="Times New Roman" w:cs="Times New Roman"/>
                <w:b/>
                <w:bCs/>
                <w:caps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</w:t>
            </w:r>
            <w:r w:rsidR="00413D27">
              <w:rPr>
                <w:rFonts w:ascii="Times New Roman" w:eastAsia="Times New Roman" w:hAnsi="Times New Roman" w:cs="Times New Roman"/>
                <w:b/>
                <w:bCs/>
                <w:caps/>
                <w:kern w:val="0"/>
                <w:sz w:val="28"/>
                <w:szCs w:val="28"/>
                <w:lang w:val="en-NZ" w:eastAsia="en-NZ"/>
                <w14:ligatures w14:val="none"/>
              </w:rPr>
              <w:t>Check-in details</w:t>
            </w:r>
            <w:r w:rsidR="00413D27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information like </w:t>
            </w:r>
            <w:proofErr w:type="spellStart"/>
            <w:r w:rsidR="009612B2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Booking_ID</w:t>
            </w:r>
            <w:proofErr w:type="spellEnd"/>
            <w:r w:rsidR="009612B2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, Room number,</w:t>
            </w:r>
            <w:r w:rsidR="00DB145F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Reservation ID, status(TEM)</w:t>
            </w:r>
            <w:r w:rsidR="00C365D7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, check-in date, check-out date</w:t>
            </w:r>
          </w:p>
        </w:tc>
      </w:tr>
      <w:tr w:rsidR="0055650C" w14:paraId="12BF9E2C" w14:textId="77777777" w:rsidTr="00EF3EC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77B52871" w14:textId="77777777" w:rsidR="00EF3EC9" w:rsidRDefault="00EF3EC9" w:rsidP="00EF3EC9">
            <w:pPr>
              <w:spacing w:line="240" w:lineRule="auto"/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Field Name 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BDD76F3" w14:textId="77777777" w:rsidR="00EF3EC9" w:rsidRDefault="00EF3EC9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escription 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294AE0" w14:textId="77777777" w:rsidR="00EF3EC9" w:rsidRDefault="00EF3EC9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Data type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D2A644B" w14:textId="77777777" w:rsidR="00EF3EC9" w:rsidRDefault="00EF3EC9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Key field 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5660E4" w14:textId="77777777" w:rsidR="00EF3EC9" w:rsidRDefault="00EF3EC9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Constraints 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2D00E40" w14:textId="77777777" w:rsidR="00EF3EC9" w:rsidRDefault="00EF3EC9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kern w:val="0"/>
                <w:sz w:val="28"/>
                <w:szCs w:val="28"/>
                <w:lang w:val="en-NZ" w:eastAsia="en-NZ"/>
                <w14:ligatures w14:val="none"/>
              </w:rPr>
              <w:t>Example </w:t>
            </w:r>
          </w:p>
        </w:tc>
      </w:tr>
      <w:tr w:rsidR="00B7425E" w14:paraId="07B2679D" w14:textId="77777777" w:rsidTr="00EF3EC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5C23A732" w14:textId="5F5D8DED" w:rsidR="00EF3EC9" w:rsidRDefault="00C365D7" w:rsidP="00EF3EC9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booking_id</w:t>
            </w:r>
            <w:proofErr w:type="spellEnd"/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D1FF41" w14:textId="55A0D125" w:rsidR="00EF3EC9" w:rsidRDefault="00EF3EC9" w:rsidP="00EF3E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Unique id for each </w:t>
            </w:r>
            <w:r w:rsidR="00C365D7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booking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3A5581" w14:textId="77777777" w:rsidR="00EF3EC9" w:rsidRDefault="00EF3EC9" w:rsidP="00EF3E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EEF721" w14:textId="77777777" w:rsidR="00EF3EC9" w:rsidRDefault="00EF3EC9" w:rsidP="00EF3E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PK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8B687C" w14:textId="77777777" w:rsidR="00EF3EC9" w:rsidRDefault="00EF3EC9" w:rsidP="00EF3E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 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341911" w14:textId="0097A46D" w:rsidR="00EF3EC9" w:rsidRDefault="00C365D7" w:rsidP="00EF3E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B</w:t>
            </w:r>
            <w:r w:rsidR="00EF3EC9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1, 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B</w:t>
            </w:r>
            <w:r w:rsidR="00EF3EC9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2</w:t>
            </w:r>
          </w:p>
        </w:tc>
      </w:tr>
      <w:tr w:rsidR="0055650C" w14:paraId="47FADDEE" w14:textId="77777777" w:rsidTr="00F04697">
        <w:trPr>
          <w:trHeight w:val="7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623D9B9E" w14:textId="6C372E48" w:rsidR="00EF3EC9" w:rsidRDefault="00B7425E" w:rsidP="00EF3EC9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r</w:t>
            </w:r>
            <w:r w:rsidR="00C358DC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oom number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87F554" w14:textId="3AC77DBC" w:rsidR="00EF3EC9" w:rsidRDefault="00C358DC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Room each customer is given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DB9E2A" w14:textId="2D5AE621" w:rsidR="00EF3EC9" w:rsidRDefault="0055650C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Integer</w:t>
            </w:r>
            <w:r w:rsidR="00EF3EC9"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 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4F7478" w14:textId="173DFC67" w:rsidR="00EF3EC9" w:rsidRDefault="003F47CF" w:rsidP="00EF3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FK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33F6CF" w14:textId="77777777" w:rsidR="00EF3EC9" w:rsidRDefault="00EF3EC9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904D85" w14:textId="3C18FBB3" w:rsidR="00EF3EC9" w:rsidRDefault="00EB2FB6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23,24</w:t>
            </w:r>
          </w:p>
        </w:tc>
      </w:tr>
      <w:tr w:rsidR="00B7425E" w14:paraId="3EF72F0D" w14:textId="77777777" w:rsidTr="00FC1057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hideMark/>
          </w:tcPr>
          <w:p w14:paraId="7E20BB9D" w14:textId="4E6A4CDB" w:rsidR="00EF3EC9" w:rsidRDefault="00E8379B" w:rsidP="00EF3EC9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spell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r</w:t>
            </w:r>
            <w:r w:rsidR="00EB2FB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eservation</w:t>
            </w:r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_</w:t>
            </w:r>
            <w:r w:rsidR="00EB2FB6"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id</w:t>
            </w:r>
            <w:proofErr w:type="spellEnd"/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CA732A" w14:textId="28A94AD4" w:rsidR="00EF3EC9" w:rsidRDefault="00FD6A21" w:rsidP="00EF3E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Unique id for each</w:t>
            </w: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reservation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B0F949" w14:textId="165D3C8A" w:rsidR="00EF3EC9" w:rsidRDefault="003F47CF" w:rsidP="00EF3E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Integer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5835FE" w14:textId="2821B941" w:rsidR="00EF3EC9" w:rsidRDefault="003F47CF" w:rsidP="00EF3E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FK</w:t>
            </w: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1C2E43" w14:textId="77777777" w:rsidR="00EF3EC9" w:rsidRDefault="00EF3EC9" w:rsidP="00EF3E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2783C7" w14:textId="0F26A869" w:rsidR="00EF3EC9" w:rsidRDefault="00E8379B" w:rsidP="00EF3EC9">
            <w:pPr>
              <w:spacing w:line="240" w:lineRule="auto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101,102</w:t>
            </w:r>
          </w:p>
        </w:tc>
      </w:tr>
      <w:tr w:rsidR="00FC1057" w14:paraId="1E045C94" w14:textId="77777777" w:rsidTr="00F04697">
        <w:trPr>
          <w:trHeight w:val="7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765C0A7D" w14:textId="01679128" w:rsidR="00FC1057" w:rsidRDefault="007D4315" w:rsidP="00EF3EC9">
            <w:pPr>
              <w:spacing w:line="240" w:lineRule="auto"/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lastRenderedPageBreak/>
              <w:t>status(</w:t>
            </w:r>
            <w:proofErr w:type="gramEnd"/>
            <w:r>
              <w:rPr>
                <w:rFonts w:ascii="Times New Roman" w:eastAsia="Times New Roman" w:hAnsi="Times New Roman" w:cs="Times New Roman"/>
                <w:b w:val="0"/>
                <w:bCs w:val="0"/>
                <w:caps w:val="0"/>
                <w:kern w:val="0"/>
                <w:sz w:val="28"/>
                <w:szCs w:val="28"/>
                <w:lang w:val="en-NZ" w:eastAsia="en-NZ"/>
                <w14:ligatures w14:val="none"/>
              </w:rPr>
              <w:t>TEM)</w:t>
            </w:r>
          </w:p>
        </w:tc>
        <w:tc>
          <w:tcPr>
            <w:tcW w:w="1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0B4C3B" w14:textId="19BD808E" w:rsidR="00FC1057" w:rsidRDefault="00A14EDF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proofErr w:type="gramStart"/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Current status</w:t>
            </w:r>
            <w:proofErr w:type="gramEnd"/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 xml:space="preserve"> of the room</w:t>
            </w:r>
          </w:p>
        </w:tc>
        <w:tc>
          <w:tcPr>
            <w:tcW w:w="754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00783FCA" w14:textId="6199FB39" w:rsidR="00FC1057" w:rsidRDefault="00A14EDF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Text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14:paraId="2033DF62" w14:textId="77777777" w:rsidR="00FC1057" w:rsidRDefault="00FC1057" w:rsidP="00EF3EC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  <w:tc>
          <w:tcPr>
            <w:tcW w:w="15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D7285" w14:textId="3895F60F" w:rsidR="00FC1057" w:rsidRDefault="00A14EDF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NOT NULL</w:t>
            </w:r>
          </w:p>
        </w:tc>
        <w:tc>
          <w:tcPr>
            <w:tcW w:w="199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05E60" w14:textId="4F11186F" w:rsidR="00A972BE" w:rsidRDefault="00A972BE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  <w:r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  <w:t>dirty, clean, ready</w:t>
            </w:r>
          </w:p>
          <w:p w14:paraId="2AD520B8" w14:textId="77777777" w:rsidR="00A972BE" w:rsidRDefault="00A972BE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  <w:p w14:paraId="7BEF14F8" w14:textId="10351034" w:rsidR="00A972BE" w:rsidRDefault="00A972BE" w:rsidP="00EF3EC9">
            <w:pPr>
              <w:spacing w:line="240" w:lineRule="auto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28"/>
                <w:szCs w:val="28"/>
                <w:lang w:val="en-NZ" w:eastAsia="en-NZ"/>
                <w14:ligatures w14:val="none"/>
              </w:rPr>
            </w:pPr>
          </w:p>
        </w:tc>
      </w:tr>
    </w:tbl>
    <w:tbl>
      <w:tblPr>
        <w:tblW w:w="9090" w:type="dxa"/>
        <w:tblInd w:w="-5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1890"/>
        <w:gridCol w:w="1620"/>
        <w:gridCol w:w="1080"/>
        <w:gridCol w:w="1350"/>
        <w:gridCol w:w="1710"/>
        <w:gridCol w:w="1440"/>
      </w:tblGrid>
      <w:tr w:rsidR="005E49D4" w14:paraId="59E5D778" w14:textId="77777777" w:rsidTr="005E49D4">
        <w:tblPrEx>
          <w:tblCellMar>
            <w:top w:w="0" w:type="dxa"/>
            <w:bottom w:w="0" w:type="dxa"/>
          </w:tblCellMar>
        </w:tblPrEx>
        <w:trPr>
          <w:trHeight w:val="1190"/>
        </w:trPr>
        <w:tc>
          <w:tcPr>
            <w:tcW w:w="1890" w:type="dxa"/>
          </w:tcPr>
          <w:p w14:paraId="767D637C" w14:textId="14FC6D92" w:rsidR="005E49D4" w:rsidRDefault="005E49D4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check_in_date</w:t>
            </w:r>
            <w:proofErr w:type="spellEnd"/>
          </w:p>
        </w:tc>
        <w:tc>
          <w:tcPr>
            <w:tcW w:w="1620" w:type="dxa"/>
          </w:tcPr>
          <w:p w14:paraId="435E7579" w14:textId="2ACB4E0A" w:rsidR="005E49D4" w:rsidRDefault="00A43CCC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ed in time at room</w:t>
            </w:r>
          </w:p>
        </w:tc>
        <w:tc>
          <w:tcPr>
            <w:tcW w:w="1080" w:type="dxa"/>
          </w:tcPr>
          <w:p w14:paraId="19CD6C51" w14:textId="151F28F4" w:rsidR="005E49D4" w:rsidRDefault="00EC7E82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  <w:tc>
          <w:tcPr>
            <w:tcW w:w="1350" w:type="dxa"/>
          </w:tcPr>
          <w:p w14:paraId="410B8B33" w14:textId="2D7B83D6" w:rsidR="005E49D4" w:rsidRDefault="005E49D4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14:paraId="6170AA65" w14:textId="04DD7DD2" w:rsidR="005E49D4" w:rsidRDefault="00A43CCC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 NULL</w:t>
            </w:r>
          </w:p>
        </w:tc>
        <w:tc>
          <w:tcPr>
            <w:tcW w:w="1440" w:type="dxa"/>
          </w:tcPr>
          <w:p w14:paraId="4CE720E5" w14:textId="1E44C0C2" w:rsidR="005E49D4" w:rsidRDefault="0058575F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  <w:r w:rsidRPr="0058575F">
              <w:rPr>
                <w:rFonts w:ascii="Arial" w:hAnsi="Arial" w:cs="Arial"/>
              </w:rPr>
              <w:t>2024-11-30 </w:t>
            </w:r>
          </w:p>
        </w:tc>
      </w:tr>
      <w:tr w:rsidR="005E49D4" w14:paraId="6F2BFE5F" w14:textId="77777777" w:rsidTr="005E49D4">
        <w:tblPrEx>
          <w:tblCellMar>
            <w:top w:w="0" w:type="dxa"/>
            <w:bottom w:w="0" w:type="dxa"/>
          </w:tblCellMar>
        </w:tblPrEx>
        <w:trPr>
          <w:trHeight w:val="1190"/>
        </w:trPr>
        <w:tc>
          <w:tcPr>
            <w:tcW w:w="1890" w:type="dxa"/>
          </w:tcPr>
          <w:p w14:paraId="4B970FF0" w14:textId="6DB627F2" w:rsidR="005E49D4" w:rsidRDefault="00A43CCC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  <w:proofErr w:type="spellStart"/>
            <w:r>
              <w:rPr>
                <w:rFonts w:ascii="Arial" w:hAnsi="Arial" w:cs="Arial"/>
              </w:rPr>
              <w:t>check_out_date</w:t>
            </w:r>
            <w:proofErr w:type="spellEnd"/>
          </w:p>
        </w:tc>
        <w:tc>
          <w:tcPr>
            <w:tcW w:w="1620" w:type="dxa"/>
          </w:tcPr>
          <w:p w14:paraId="7D4B3856" w14:textId="48065E82" w:rsidR="005E49D4" w:rsidRDefault="00A43CCC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hecked out time from room</w:t>
            </w:r>
          </w:p>
        </w:tc>
        <w:tc>
          <w:tcPr>
            <w:tcW w:w="1080" w:type="dxa"/>
          </w:tcPr>
          <w:p w14:paraId="49BD2664" w14:textId="2F1B1086" w:rsidR="005E49D4" w:rsidRDefault="00EC7E82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ate</w:t>
            </w:r>
          </w:p>
        </w:tc>
        <w:tc>
          <w:tcPr>
            <w:tcW w:w="1350" w:type="dxa"/>
          </w:tcPr>
          <w:p w14:paraId="1B894E8D" w14:textId="773F1F0C" w:rsidR="005E49D4" w:rsidRDefault="005E49D4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</w:p>
        </w:tc>
        <w:tc>
          <w:tcPr>
            <w:tcW w:w="1710" w:type="dxa"/>
          </w:tcPr>
          <w:p w14:paraId="10FE3E11" w14:textId="6832B88E" w:rsidR="005E49D4" w:rsidRDefault="00A43CCC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T NULL</w:t>
            </w:r>
          </w:p>
        </w:tc>
        <w:tc>
          <w:tcPr>
            <w:tcW w:w="1440" w:type="dxa"/>
          </w:tcPr>
          <w:p w14:paraId="3D909835" w14:textId="1D5389CB" w:rsidR="005E49D4" w:rsidRDefault="0058575F" w:rsidP="00A972BE">
            <w:pPr>
              <w:tabs>
                <w:tab w:val="left" w:pos="3033"/>
              </w:tabs>
              <w:rPr>
                <w:rFonts w:ascii="Arial" w:hAnsi="Arial" w:cs="Arial"/>
              </w:rPr>
            </w:pPr>
            <w:r w:rsidRPr="0058575F">
              <w:rPr>
                <w:rFonts w:ascii="Arial" w:hAnsi="Arial" w:cs="Arial"/>
              </w:rPr>
              <w:t>2024-12-05 </w:t>
            </w:r>
          </w:p>
        </w:tc>
      </w:tr>
    </w:tbl>
    <w:p w14:paraId="5708927B" w14:textId="1F72C577" w:rsidR="00CC0D78" w:rsidRPr="004E062E" w:rsidRDefault="00A972BE" w:rsidP="00A972BE">
      <w:pPr>
        <w:pBdr>
          <w:top w:val="single" w:sz="4" w:space="1" w:color="auto"/>
          <w:left w:val="single" w:sz="4" w:space="4" w:color="auto"/>
          <w:bottom w:val="single" w:sz="4" w:space="0" w:color="auto"/>
          <w:right w:val="single" w:sz="4" w:space="4" w:color="auto"/>
          <w:between w:val="single" w:sz="4" w:space="1" w:color="auto"/>
          <w:bar w:val="single" w:sz="4" w:color="auto"/>
        </w:pBdr>
        <w:tabs>
          <w:tab w:val="left" w:pos="3033"/>
        </w:tabs>
        <w:rPr>
          <w:rFonts w:ascii="Arial" w:hAnsi="Arial" w:cs="Arial"/>
        </w:rPr>
      </w:pPr>
      <w:r>
        <w:rPr>
          <w:rFonts w:ascii="Arial" w:hAnsi="Arial" w:cs="Arial"/>
        </w:rPr>
        <w:tab/>
      </w:r>
    </w:p>
    <w:sectPr w:rsidR="00CC0D78" w:rsidRPr="004E062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OyNDMxsLQwtzA3MjdT0lEKTi0uzszPAykwrAUA8LDkBywAAAA="/>
  </w:docVars>
  <w:rsids>
    <w:rsidRoot w:val="00E73119"/>
    <w:rsid w:val="000223BF"/>
    <w:rsid w:val="000B3A82"/>
    <w:rsid w:val="000B64DC"/>
    <w:rsid w:val="002E6CB7"/>
    <w:rsid w:val="00324D13"/>
    <w:rsid w:val="00373EFA"/>
    <w:rsid w:val="00397BBC"/>
    <w:rsid w:val="003F47CF"/>
    <w:rsid w:val="00413D27"/>
    <w:rsid w:val="004E062E"/>
    <w:rsid w:val="0055650C"/>
    <w:rsid w:val="0058575F"/>
    <w:rsid w:val="005E49D4"/>
    <w:rsid w:val="0066607E"/>
    <w:rsid w:val="007D4315"/>
    <w:rsid w:val="00886A9E"/>
    <w:rsid w:val="008F6ED6"/>
    <w:rsid w:val="009612B2"/>
    <w:rsid w:val="00977ABA"/>
    <w:rsid w:val="00A14EDF"/>
    <w:rsid w:val="00A43CCC"/>
    <w:rsid w:val="00A972BE"/>
    <w:rsid w:val="00B7425E"/>
    <w:rsid w:val="00B83348"/>
    <w:rsid w:val="00C358DC"/>
    <w:rsid w:val="00C365D7"/>
    <w:rsid w:val="00CA00FF"/>
    <w:rsid w:val="00CC0D78"/>
    <w:rsid w:val="00DB145F"/>
    <w:rsid w:val="00DB1555"/>
    <w:rsid w:val="00E73119"/>
    <w:rsid w:val="00E8379B"/>
    <w:rsid w:val="00EB2FB6"/>
    <w:rsid w:val="00EC7E82"/>
    <w:rsid w:val="00EF3EC9"/>
    <w:rsid w:val="00F04697"/>
    <w:rsid w:val="00FC1057"/>
    <w:rsid w:val="00FD6A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E51321"/>
  <w15:chartTrackingRefBased/>
  <w15:docId w15:val="{3430BDA4-158D-46FA-A87E-CA77C58E19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6ED6"/>
    <w:pPr>
      <w:spacing w:line="256" w:lineRule="auto"/>
    </w:pPr>
    <w:rPr>
      <w:kern w:val="2"/>
      <w:lang w:val="en-IN"/>
      <w14:ligatures w14:val="standardContextual"/>
    </w:rPr>
  </w:style>
  <w:style w:type="paragraph" w:styleId="Heading1">
    <w:name w:val="heading 1"/>
    <w:basedOn w:val="Normal"/>
    <w:next w:val="Normal"/>
    <w:link w:val="Heading1Char"/>
    <w:uiPriority w:val="9"/>
    <w:qFormat/>
    <w:rsid w:val="00E73119"/>
    <w:pPr>
      <w:keepNext/>
      <w:keepLines/>
      <w:spacing w:before="360" w:after="80" w:line="259" w:lineRule="auto"/>
      <w:outlineLvl w:val="0"/>
    </w:pPr>
    <w:rPr>
      <w:rFonts w:asciiTheme="majorHAnsi" w:eastAsiaTheme="majorEastAsia" w:hAnsiTheme="majorHAnsi" w:cstheme="majorBidi"/>
      <w:color w:val="0F4761" w:themeColor="accent1" w:themeShade="BF"/>
      <w:kern w:val="0"/>
      <w:sz w:val="40"/>
      <w:szCs w:val="40"/>
      <w:lang w:val="en-NZ"/>
      <w14:ligatures w14:val="none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73119"/>
    <w:pPr>
      <w:keepNext/>
      <w:keepLines/>
      <w:spacing w:before="160" w:after="80" w:line="259" w:lineRule="auto"/>
      <w:outlineLvl w:val="1"/>
    </w:pPr>
    <w:rPr>
      <w:rFonts w:asciiTheme="majorHAnsi" w:eastAsiaTheme="majorEastAsia" w:hAnsiTheme="majorHAnsi" w:cstheme="majorBidi"/>
      <w:color w:val="0F4761" w:themeColor="accent1" w:themeShade="BF"/>
      <w:kern w:val="0"/>
      <w:sz w:val="32"/>
      <w:szCs w:val="32"/>
      <w:lang w:val="en-NZ"/>
      <w14:ligatures w14:val="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73119"/>
    <w:pPr>
      <w:keepNext/>
      <w:keepLines/>
      <w:spacing w:before="160" w:after="80" w:line="259" w:lineRule="auto"/>
      <w:outlineLvl w:val="2"/>
    </w:pPr>
    <w:rPr>
      <w:rFonts w:eastAsiaTheme="majorEastAsia" w:cstheme="majorBidi"/>
      <w:color w:val="0F4761" w:themeColor="accent1" w:themeShade="BF"/>
      <w:kern w:val="0"/>
      <w:sz w:val="28"/>
      <w:szCs w:val="28"/>
      <w:lang w:val="en-NZ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73119"/>
    <w:pPr>
      <w:keepNext/>
      <w:keepLines/>
      <w:spacing w:before="80" w:after="40" w:line="259" w:lineRule="auto"/>
      <w:outlineLvl w:val="3"/>
    </w:pPr>
    <w:rPr>
      <w:rFonts w:eastAsiaTheme="majorEastAsia" w:cstheme="majorBidi"/>
      <w:i/>
      <w:iCs/>
      <w:color w:val="0F4761" w:themeColor="accent1" w:themeShade="BF"/>
      <w:kern w:val="0"/>
      <w:lang w:val="en-NZ"/>
      <w14:ligatures w14:val="none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73119"/>
    <w:pPr>
      <w:keepNext/>
      <w:keepLines/>
      <w:spacing w:before="80" w:after="40" w:line="259" w:lineRule="auto"/>
      <w:outlineLvl w:val="4"/>
    </w:pPr>
    <w:rPr>
      <w:rFonts w:eastAsiaTheme="majorEastAsia" w:cstheme="majorBidi"/>
      <w:color w:val="0F4761" w:themeColor="accent1" w:themeShade="BF"/>
      <w:kern w:val="0"/>
      <w:lang w:val="en-NZ"/>
      <w14:ligatures w14:val="none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73119"/>
    <w:pPr>
      <w:keepNext/>
      <w:keepLines/>
      <w:spacing w:before="40" w:after="0" w:line="259" w:lineRule="auto"/>
      <w:outlineLvl w:val="5"/>
    </w:pPr>
    <w:rPr>
      <w:rFonts w:eastAsiaTheme="majorEastAsia" w:cstheme="majorBidi"/>
      <w:i/>
      <w:iCs/>
      <w:color w:val="595959" w:themeColor="text1" w:themeTint="A6"/>
      <w:kern w:val="0"/>
      <w:lang w:val="en-NZ"/>
      <w14:ligatures w14:val="none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73119"/>
    <w:pPr>
      <w:keepNext/>
      <w:keepLines/>
      <w:spacing w:before="40" w:after="0" w:line="259" w:lineRule="auto"/>
      <w:outlineLvl w:val="6"/>
    </w:pPr>
    <w:rPr>
      <w:rFonts w:eastAsiaTheme="majorEastAsia" w:cstheme="majorBidi"/>
      <w:color w:val="595959" w:themeColor="text1" w:themeTint="A6"/>
      <w:kern w:val="0"/>
      <w:lang w:val="en-NZ"/>
      <w14:ligatures w14:val="none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73119"/>
    <w:pPr>
      <w:keepNext/>
      <w:keepLines/>
      <w:spacing w:after="0" w:line="259" w:lineRule="auto"/>
      <w:outlineLvl w:val="7"/>
    </w:pPr>
    <w:rPr>
      <w:rFonts w:eastAsiaTheme="majorEastAsia" w:cstheme="majorBidi"/>
      <w:i/>
      <w:iCs/>
      <w:color w:val="272727" w:themeColor="text1" w:themeTint="D8"/>
      <w:kern w:val="0"/>
      <w:lang w:val="en-NZ"/>
      <w14:ligatures w14:val="none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73119"/>
    <w:pPr>
      <w:keepNext/>
      <w:keepLines/>
      <w:spacing w:after="0" w:line="259" w:lineRule="auto"/>
      <w:outlineLvl w:val="8"/>
    </w:pPr>
    <w:rPr>
      <w:rFonts w:eastAsiaTheme="majorEastAsia" w:cstheme="majorBidi"/>
      <w:color w:val="272727" w:themeColor="text1" w:themeTint="D8"/>
      <w:kern w:val="0"/>
      <w:lang w:val="en-NZ"/>
      <w14:ligatures w14:val="non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311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7311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7311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7311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7311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7311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7311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7311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7311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E7311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NZ"/>
      <w14:ligatures w14:val="none"/>
    </w:rPr>
  </w:style>
  <w:style w:type="character" w:customStyle="1" w:styleId="TitleChar">
    <w:name w:val="Title Char"/>
    <w:basedOn w:val="DefaultParagraphFont"/>
    <w:link w:val="Title"/>
    <w:uiPriority w:val="10"/>
    <w:rsid w:val="00E7311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73119"/>
    <w:pPr>
      <w:numPr>
        <w:ilvl w:val="1"/>
      </w:numPr>
      <w:spacing w:line="259" w:lineRule="auto"/>
    </w:pPr>
    <w:rPr>
      <w:rFonts w:eastAsiaTheme="majorEastAsia" w:cstheme="majorBidi"/>
      <w:color w:val="595959" w:themeColor="text1" w:themeTint="A6"/>
      <w:spacing w:val="15"/>
      <w:kern w:val="0"/>
      <w:sz w:val="28"/>
      <w:szCs w:val="28"/>
      <w:lang w:val="en-NZ"/>
      <w14:ligatures w14:val="none"/>
    </w:rPr>
  </w:style>
  <w:style w:type="character" w:customStyle="1" w:styleId="SubtitleChar">
    <w:name w:val="Subtitle Char"/>
    <w:basedOn w:val="DefaultParagraphFont"/>
    <w:link w:val="Subtitle"/>
    <w:uiPriority w:val="11"/>
    <w:rsid w:val="00E7311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E73119"/>
    <w:pPr>
      <w:spacing w:before="160" w:line="259" w:lineRule="auto"/>
      <w:jc w:val="center"/>
    </w:pPr>
    <w:rPr>
      <w:i/>
      <w:iCs/>
      <w:color w:val="404040" w:themeColor="text1" w:themeTint="BF"/>
      <w:kern w:val="0"/>
      <w:lang w:val="en-NZ"/>
      <w14:ligatures w14:val="none"/>
    </w:rPr>
  </w:style>
  <w:style w:type="character" w:customStyle="1" w:styleId="QuoteChar">
    <w:name w:val="Quote Char"/>
    <w:basedOn w:val="DefaultParagraphFont"/>
    <w:link w:val="Quote"/>
    <w:uiPriority w:val="29"/>
    <w:rsid w:val="00E7311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E73119"/>
    <w:pPr>
      <w:spacing w:line="259" w:lineRule="auto"/>
      <w:ind w:left="720"/>
      <w:contextualSpacing/>
    </w:pPr>
    <w:rPr>
      <w:kern w:val="0"/>
      <w:lang w:val="en-NZ"/>
      <w14:ligatures w14:val="none"/>
    </w:rPr>
  </w:style>
  <w:style w:type="character" w:styleId="IntenseEmphasis">
    <w:name w:val="Intense Emphasis"/>
    <w:basedOn w:val="DefaultParagraphFont"/>
    <w:uiPriority w:val="21"/>
    <w:qFormat/>
    <w:rsid w:val="00E7311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E7311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i/>
      <w:iCs/>
      <w:color w:val="0F4761" w:themeColor="accent1" w:themeShade="BF"/>
      <w:kern w:val="0"/>
      <w:lang w:val="en-NZ"/>
      <w14:ligatures w14:val="none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7311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E73119"/>
    <w:rPr>
      <w:b/>
      <w:bCs/>
      <w:smallCaps/>
      <w:color w:val="0F4761" w:themeColor="accent1" w:themeShade="BF"/>
      <w:spacing w:val="5"/>
    </w:rPr>
  </w:style>
  <w:style w:type="table" w:styleId="PlainTable3">
    <w:name w:val="Plain Table 3"/>
    <w:basedOn w:val="TableNormal"/>
    <w:uiPriority w:val="43"/>
    <w:rsid w:val="008F6ED6"/>
    <w:pPr>
      <w:spacing w:after="0" w:line="240" w:lineRule="auto"/>
    </w:pPr>
    <w:rPr>
      <w:lang w:val="en-IN"/>
    </w:rPr>
    <w:tblPr>
      <w:tblStyleRowBandSize w:val="1"/>
      <w:tblStyleColBandSize w:val="1"/>
      <w:tblInd w:w="0" w:type="nil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8764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428</Words>
  <Characters>244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runi Hewage</dc:creator>
  <cp:keywords/>
  <dc:description/>
  <cp:lastModifiedBy>Apekshya Moktan</cp:lastModifiedBy>
  <cp:revision>29</cp:revision>
  <dcterms:created xsi:type="dcterms:W3CDTF">2024-11-24T09:14:00Z</dcterms:created>
  <dcterms:modified xsi:type="dcterms:W3CDTF">2024-11-27T22:05:00Z</dcterms:modified>
</cp:coreProperties>
</file>